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EC174" w14:textId="77777777" w:rsidR="00C2533B" w:rsidRPr="00223E0F" w:rsidRDefault="00C2533B" w:rsidP="00C2533B">
      <w:pPr>
        <w:shd w:val="clear" w:color="auto" w:fill="FFFFFF"/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23E0F">
        <w:rPr>
          <w:rFonts w:ascii="Times New Roman" w:hAnsi="Times New Roman" w:cs="Times New Roman"/>
          <w:b/>
          <w:bCs/>
          <w:sz w:val="24"/>
          <w:szCs w:val="24"/>
        </w:rPr>
        <w:t>Mobile Health Applications to Increase Health Literacy about Hypertension among Jamaican Adults</w:t>
      </w:r>
    </w:p>
    <w:p w14:paraId="051067E5" w14:textId="77777777" w:rsidR="00C2533B" w:rsidRPr="00223E0F" w:rsidRDefault="00C2533B" w:rsidP="00C2533B">
      <w:pPr>
        <w:shd w:val="clear" w:color="auto" w:fill="FFFFFF"/>
        <w:spacing w:line="480" w:lineRule="auto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color w:val="22222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5D0930" wp14:editId="603668DA">
                <wp:simplePos x="0" y="0"/>
                <wp:positionH relativeFrom="column">
                  <wp:posOffset>5486400</wp:posOffset>
                </wp:positionH>
                <wp:positionV relativeFrom="page">
                  <wp:posOffset>2758440</wp:posOffset>
                </wp:positionV>
                <wp:extent cx="271462" cy="219075"/>
                <wp:effectExtent l="0" t="0" r="1460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462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0B484D6" w14:textId="77777777" w:rsidR="00C2533B" w:rsidRDefault="00C2533B" w:rsidP="00C2533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5D093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6in;margin-top:217.2pt;width:21.35pt;height:17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" fillcolor="white [3201]" strokeweight=".5pt">
                <v:textbox>
                  <w:txbxContent>
                    <w:p w14:paraId="20B484D6" w14:textId="77777777" w:rsidR="00C2533B" w:rsidRDefault="00C2533B" w:rsidP="00C2533B">
                      <w:pPr>
                        <w:jc w:val="center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b/>
          <w:bCs/>
          <w:noProof/>
          <w:color w:val="22222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615B0C" wp14:editId="0BEEABC3">
                <wp:simplePos x="0" y="0"/>
                <wp:positionH relativeFrom="column">
                  <wp:posOffset>4852988</wp:posOffset>
                </wp:positionH>
                <wp:positionV relativeFrom="page">
                  <wp:posOffset>2757488</wp:posOffset>
                </wp:positionV>
                <wp:extent cx="271462" cy="219075"/>
                <wp:effectExtent l="0" t="0" r="1460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462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DCE774" w14:textId="77777777" w:rsidR="00C2533B" w:rsidRDefault="00C2533B" w:rsidP="00C2533B">
                            <w:pPr>
                              <w:jc w:val="cente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222222"/>
                                <w:sz w:val="24"/>
                                <w:szCs w:val="24"/>
                              </w:rPr>
                              <w:sym w:font="Wingdings 2" w:char="F050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615B0C" id="Text Box 2" o:spid="_x0000_s1027" type="#_x0000_t202" style="position:absolute;margin-left:382.15pt;margin-top:217.15pt;width:21.35pt;height:1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" fillcolor="white [3201]" strokeweight=".5pt">
                <v:textbox>
                  <w:txbxContent>
                    <w:p w14:paraId="11DCE774" w14:textId="77777777" w:rsidR="00C2533B" w:rsidRDefault="00C2533B" w:rsidP="00C2533B">
                      <w:pPr>
                        <w:jc w:val="cente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222222"/>
                          <w:sz w:val="24"/>
                          <w:szCs w:val="24"/>
                        </w:rPr>
                        <w:sym w:font="Wingdings 2" w:char="F050"/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223E0F">
        <w:rPr>
          <w:rFonts w:ascii="Times New Roman" w:hAnsi="Times New Roman" w:cs="Times New Roman"/>
          <w:b/>
          <w:bCs/>
          <w:sz w:val="24"/>
          <w:szCs w:val="24"/>
        </w:rPr>
        <w:t xml:space="preserve">Purpose of Study: </w:t>
      </w:r>
      <w:r w:rsidRPr="00223E0F">
        <w:rPr>
          <w:rFonts w:ascii="Times New Roman" w:hAnsi="Times New Roman" w:cs="Times New Roman"/>
          <w:sz w:val="24"/>
          <w:szCs w:val="24"/>
        </w:rPr>
        <w:t>The aim of this study is to investigate the effectiveness of health literacy through mobile health applications to counter the prevalence of hypertension in Jamaica</w:t>
      </w:r>
      <w:r w:rsidRPr="00223E0F">
        <w:rPr>
          <w:rFonts w:ascii="Times New Roman" w:hAnsi="Times New Roman" w:cs="Times New Roman"/>
          <w:color w:val="000000"/>
          <w:sz w:val="24"/>
          <w:szCs w:val="24"/>
        </w:rPr>
        <w:t>. The potential benefits are to increase health literacy and reduce the risk of hypertension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616E6D1E" w14:textId="77777777" w:rsidR="00C2533B" w:rsidRPr="00223E0F" w:rsidRDefault="00C2533B" w:rsidP="00C2533B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223E0F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Do you consent for this interview and your responses to be recorded? 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ab/>
      </w:r>
      <w:r w:rsidRPr="00223E0F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Yes 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ab/>
        <w:t xml:space="preserve">     </w:t>
      </w:r>
      <w:r w:rsidRPr="00223E0F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No</w:t>
      </w:r>
    </w:p>
    <w:p w14:paraId="758BAB66" w14:textId="77777777" w:rsidR="00C2533B" w:rsidRDefault="00C2533B" w:rsidP="00C2533B">
      <w:pPr>
        <w:shd w:val="clear" w:color="auto" w:fill="FFFFFF"/>
        <w:spacing w:after="0" w:line="480" w:lineRule="auto"/>
        <w:ind w:left="720" w:hanging="360"/>
        <w:jc w:val="center"/>
      </w:pPr>
    </w:p>
    <w:p w14:paraId="6E8A844C" w14:textId="77777777" w:rsidR="00B21EAD" w:rsidRDefault="00B21EAD">
      <w:pPr>
        <w:pStyle w:val="ListParagraph"/>
        <w:numPr>
          <w:ilvl w:val="0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ow long have you been practicing as a health professional? </w:t>
      </w:r>
    </w:p>
    <w:p w14:paraId="60A93571" w14:textId="2E2F7AE6" w:rsidR="00D0138A" w:rsidRDefault="00B21EAD" w:rsidP="00B21EAD">
      <w:pPr>
        <w:pStyle w:val="ListParagraph"/>
        <w:numPr>
          <w:ilvl w:val="1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14 years</w:t>
      </w:r>
    </w:p>
    <w:p w14:paraId="1885BFA1" w14:textId="77777777" w:rsidR="00B21EAD" w:rsidRDefault="00B21EAD">
      <w:pPr>
        <w:pStyle w:val="ListParagraph"/>
        <w:numPr>
          <w:ilvl w:val="0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at type of health discipline do you practice? </w:t>
      </w:r>
    </w:p>
    <w:p w14:paraId="56742949" w14:textId="53024108" w:rsidR="00D0138A" w:rsidRDefault="00B21EAD" w:rsidP="00B21EAD">
      <w:pPr>
        <w:pStyle w:val="ListParagraph"/>
        <w:numPr>
          <w:ilvl w:val="1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edicine </w:t>
      </w:r>
    </w:p>
    <w:p w14:paraId="6DEA9EE9" w14:textId="77777777" w:rsidR="00B21EAD" w:rsidRDefault="00B21EAD">
      <w:pPr>
        <w:pStyle w:val="ListParagraph"/>
        <w:numPr>
          <w:ilvl w:val="0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at is your specialty (if any)? </w:t>
      </w:r>
    </w:p>
    <w:p w14:paraId="4160AB50" w14:textId="5E15304B" w:rsidR="00D0138A" w:rsidRDefault="00B21EAD" w:rsidP="00B21EAD">
      <w:pPr>
        <w:pStyle w:val="ListParagraph"/>
        <w:numPr>
          <w:ilvl w:val="1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Ophthalmology</w:t>
      </w:r>
    </w:p>
    <w:p w14:paraId="3498F514" w14:textId="77777777" w:rsidR="00D0138A" w:rsidRDefault="00D0138A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B956460" w14:textId="77777777" w:rsidR="00B21EAD" w:rsidRDefault="00B21EAD">
      <w:pPr>
        <w:pStyle w:val="ListParagraph"/>
        <w:numPr>
          <w:ilvl w:val="0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ith the prevalence of hypertension in Jamaica, do you believe greater levels of health literacy across the board would combat </w:t>
      </w:r>
      <w:proofErr w:type="gramStart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ypertension?</w:t>
      </w:r>
      <w:proofErr w:type="gramEnd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</w:p>
    <w:p w14:paraId="6AFED203" w14:textId="5CDF3F89" w:rsidR="00D0138A" w:rsidRDefault="00B21EAD" w:rsidP="00B21EAD">
      <w:pPr>
        <w:pStyle w:val="ListParagraph"/>
        <w:numPr>
          <w:ilvl w:val="1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Yes</w:t>
      </w:r>
    </w:p>
    <w:p w14:paraId="6C3D9E71" w14:textId="77777777" w:rsidR="00B21EAD" w:rsidRDefault="00B21EAD">
      <w:pPr>
        <w:pStyle w:val="ListParagraph"/>
        <w:numPr>
          <w:ilvl w:val="0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at is key information that Jamaicans need to know about hypertension? </w:t>
      </w:r>
    </w:p>
    <w:p w14:paraId="4CCB9D72" w14:textId="30B0085D" w:rsidR="00D0138A" w:rsidRDefault="00B21EAD" w:rsidP="00B21EAD">
      <w:pPr>
        <w:pStyle w:val="ListParagraph"/>
        <w:numPr>
          <w:ilvl w:val="1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f it is not </w:t>
      </w:r>
      <w:proofErr w:type="gramStart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controlled</w:t>
      </w:r>
      <w:proofErr w:type="gramEnd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t can cause death as well as organ damage.</w:t>
      </w:r>
    </w:p>
    <w:p w14:paraId="3E5E3FA4" w14:textId="77777777" w:rsidR="00B21EAD" w:rsidRDefault="00B21EAD">
      <w:pPr>
        <w:pStyle w:val="ListParagraph"/>
        <w:numPr>
          <w:ilvl w:val="0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o you find that Jamaicans are accepting of information that would increase their health literacy towards hypertension? </w:t>
      </w:r>
    </w:p>
    <w:p w14:paraId="3A640F08" w14:textId="12F439E8" w:rsidR="00D0138A" w:rsidRDefault="00B21EAD" w:rsidP="00B21EAD">
      <w:pPr>
        <w:pStyle w:val="ListParagraph"/>
        <w:numPr>
          <w:ilvl w:val="1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Yes</w:t>
      </w:r>
    </w:p>
    <w:p w14:paraId="10DF27A5" w14:textId="77777777" w:rsidR="00B21EAD" w:rsidRDefault="00B21EAD">
      <w:pPr>
        <w:pStyle w:val="ListParagraph"/>
        <w:numPr>
          <w:ilvl w:val="0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lastRenderedPageBreak/>
        <w:t xml:space="preserve">What method(s) would you recommend could effectively be used to improve hypertension health literacy? </w:t>
      </w:r>
    </w:p>
    <w:p w14:paraId="2BA17FF9" w14:textId="40BC3F8F" w:rsidR="00D0138A" w:rsidRDefault="00B21EAD" w:rsidP="00B21EAD">
      <w:pPr>
        <w:pStyle w:val="ListParagraph"/>
        <w:numPr>
          <w:ilvl w:val="1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Using pictures/ graphics to show how uncontrolled hypertension can affect one's quality of life and ability to earn income.</w:t>
      </w:r>
    </w:p>
    <w:p w14:paraId="1ECCE812" w14:textId="77777777" w:rsidR="00B21EAD" w:rsidRDefault="00B21EAD">
      <w:pPr>
        <w:pStyle w:val="ListParagraph"/>
        <w:numPr>
          <w:ilvl w:val="0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ould you recommend a mobile application to your patients to help improve their hypertension health literacy? </w:t>
      </w:r>
    </w:p>
    <w:p w14:paraId="6DB733AB" w14:textId="060FA720" w:rsidR="00D0138A" w:rsidRDefault="00B21EAD" w:rsidP="00B21EAD">
      <w:pPr>
        <w:pStyle w:val="ListParagraph"/>
        <w:numPr>
          <w:ilvl w:val="1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Yes</w:t>
      </w:r>
      <w:r w:rsidR="00A35138">
        <w:rPr>
          <w:rFonts w:ascii="Times New Roman" w:eastAsia="Times New Roman" w:hAnsi="Times New Roman" w:cs="Times New Roman"/>
          <w:color w:val="222222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because persons use their phones a</w:t>
      </w:r>
      <w:r w:rsidR="00C2533B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lot.</w:t>
      </w:r>
    </w:p>
    <w:p w14:paraId="489A2E1D" w14:textId="77777777" w:rsidR="00B21EAD" w:rsidRDefault="00B21EAD">
      <w:pPr>
        <w:pStyle w:val="ListParagraph"/>
        <w:numPr>
          <w:ilvl w:val="0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at would you propose be included in a mobile application targeted at helping to improve hypertension health literacy? </w:t>
      </w:r>
    </w:p>
    <w:p w14:paraId="28461A83" w14:textId="35EFB908" w:rsidR="00D0138A" w:rsidRDefault="00B21EAD" w:rsidP="00B21EAD">
      <w:pPr>
        <w:pStyle w:val="ListParagraph"/>
        <w:numPr>
          <w:ilvl w:val="1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tatistics about age, reduced quality of life, patients on dialysis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tc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s it relates to complications of uncontrolled hypertension and the importance of compliance with medication, a healthy diet and exercise. </w:t>
      </w:r>
    </w:p>
    <w:p w14:paraId="2473E2F1" w14:textId="77777777" w:rsidR="00D0138A" w:rsidRDefault="00B21EAD">
      <w:pPr>
        <w:pStyle w:val="ListParagraph"/>
        <w:numPr>
          <w:ilvl w:val="0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What recommendation to minimize/control or prevent hypertension (in terms of diet, exercise, water/salt intake, checkups, etc.) would you provide for someone that is:</w:t>
      </w:r>
    </w:p>
    <w:p w14:paraId="0CD5F8BE" w14:textId="729C9D57" w:rsidR="00D0138A" w:rsidRDefault="00B21EAD">
      <w:pPr>
        <w:pStyle w:val="ListParagraph"/>
        <w:numPr>
          <w:ilvl w:val="1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Not Hypertensive- Have a regular exercise routine, increase intake of vegetables and water and reduce salt and fast food. Get a blood pressure machine and monitor blood pressure or get annual medical checkups.</w:t>
      </w:r>
    </w:p>
    <w:p w14:paraId="07B4458D" w14:textId="77777777" w:rsidR="00D0138A" w:rsidRDefault="00B21EAD">
      <w:pPr>
        <w:pStyle w:val="ListParagraph"/>
        <w:numPr>
          <w:ilvl w:val="1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Pre-hypertensive Increase frequency of </w:t>
      </w:r>
      <w:proofErr w:type="gramStart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xercise ,</w:t>
      </w:r>
      <w:proofErr w:type="gramEnd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reduce salt intake, get adequate rest.</w:t>
      </w:r>
    </w:p>
    <w:p w14:paraId="29DCF25D" w14:textId="77777777" w:rsidR="00D0138A" w:rsidRDefault="00B21EAD">
      <w:pPr>
        <w:pStyle w:val="ListParagraph"/>
        <w:numPr>
          <w:ilvl w:val="1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tage 1 hypertensive Comply with medication, </w:t>
      </w:r>
      <w:proofErr w:type="gramStart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at</w:t>
      </w:r>
      <w:proofErr w:type="gramEnd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more vegetables, Do more exercise, get adequate sleep.</w:t>
      </w:r>
    </w:p>
    <w:p w14:paraId="1C4A9FD8" w14:textId="77777777" w:rsidR="00D0138A" w:rsidRDefault="00B21EAD">
      <w:pPr>
        <w:pStyle w:val="ListParagraph"/>
        <w:numPr>
          <w:ilvl w:val="1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tage 2 hypertensive </w:t>
      </w:r>
      <w:r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 xml:space="preserve">Comply with medication, </w:t>
      </w:r>
      <w:proofErr w:type="gramStart"/>
      <w:r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>Eat</w:t>
      </w:r>
      <w:proofErr w:type="gramEnd"/>
      <w:r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 xml:space="preserve"> more vegetables, Do more exercise, get adequate sleep, get checkups </w:t>
      </w:r>
      <w:proofErr w:type="spellStart"/>
      <w:r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>atleast</w:t>
      </w:r>
      <w:proofErr w:type="spellEnd"/>
      <w:r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 xml:space="preserve"> every 6 months</w:t>
      </w:r>
    </w:p>
    <w:p w14:paraId="75E2F4F0" w14:textId="19A58C02" w:rsidR="00D0138A" w:rsidRDefault="00B21EAD">
      <w:pPr>
        <w:pStyle w:val="ListParagraph"/>
        <w:numPr>
          <w:ilvl w:val="1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tage 3 hypertensive </w:t>
      </w:r>
      <w:r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 xml:space="preserve">Comply with medication, </w:t>
      </w:r>
      <w:proofErr w:type="gramStart"/>
      <w:r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>Eat</w:t>
      </w:r>
      <w:proofErr w:type="gramEnd"/>
      <w:r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 xml:space="preserve"> more vegetables, Do exercise within limitations of heart condition, get adequate sleep, get checkups at</w:t>
      </w:r>
      <w:r w:rsidR="004F625E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bookmarkStart w:id="0" w:name="_GoBack"/>
      <w:bookmarkEnd w:id="0"/>
      <w:r>
        <w:rPr>
          <w:rFonts w:ascii="Times New Roman" w:eastAsia="Times New Roman" w:hAnsi="Times New Roman" w:cs="Times New Roman" w:hint="eastAsia"/>
          <w:color w:val="222222"/>
          <w:sz w:val="24"/>
          <w:szCs w:val="24"/>
        </w:rPr>
        <w:t>least every 3 to 4 months.</w:t>
      </w:r>
    </w:p>
    <w:p w14:paraId="7A2095ED" w14:textId="056CDFAC" w:rsidR="004E20DF" w:rsidRPr="004E20DF" w:rsidRDefault="00B21EAD" w:rsidP="004E20DF">
      <w:pPr>
        <w:pStyle w:val="ListParagraph"/>
        <w:numPr>
          <w:ilvl w:val="0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4E20D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Has there been changes in the perspectives and behaviors of patients due to concerns about pre-existing conditions such as hypertension)? </w:t>
      </w:r>
    </w:p>
    <w:p w14:paraId="66250845" w14:textId="3A2009B1" w:rsidR="00D0138A" w:rsidRPr="004E20DF" w:rsidRDefault="00B21EAD" w:rsidP="004E20DF">
      <w:pPr>
        <w:pStyle w:val="ListParagraph"/>
        <w:numPr>
          <w:ilvl w:val="0"/>
          <w:numId w:val="3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4E20D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Once patients have the knowledge as it relates to the reasons for taking medication every day and for controlling hypertension. I have seen a positive change in their perspective and </w:t>
      </w:r>
      <w:proofErr w:type="spellStart"/>
      <w:r w:rsidRPr="004E20DF">
        <w:rPr>
          <w:rFonts w:ascii="Times New Roman" w:eastAsia="Times New Roman" w:hAnsi="Times New Roman" w:cs="Times New Roman"/>
          <w:color w:val="222222"/>
          <w:sz w:val="24"/>
          <w:szCs w:val="24"/>
        </w:rPr>
        <w:t>behaviour</w:t>
      </w:r>
      <w:proofErr w:type="spellEnd"/>
      <w:r w:rsidRPr="004E20D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 this regard.</w:t>
      </w:r>
    </w:p>
    <w:sectPr w:rsidR="00D0138A" w:rsidRPr="004E20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601A3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A6BCC"/>
    <w:multiLevelType w:val="hybridMultilevel"/>
    <w:tmpl w:val="65F859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DF41EB1"/>
    <w:multiLevelType w:val="hybridMultilevel"/>
    <w:tmpl w:val="382EC0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MzUyNTIwNzeyNDNS0lEKTi0uzszPAykwqgUA+yevdywAAAA="/>
  </w:docVars>
  <w:rsids>
    <w:rsidRoot w:val="00D0138A"/>
    <w:rsid w:val="004E20DF"/>
    <w:rsid w:val="004F625E"/>
    <w:rsid w:val="00A35138"/>
    <w:rsid w:val="00B21EAD"/>
    <w:rsid w:val="00C2533B"/>
    <w:rsid w:val="00D01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F2AB8"/>
  <w15:docId w15:val="{E94AB81C-8810-4962-9236-024482BC6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"/>
        <w:b/>
        <w:bCs/>
        <w:sz w:val="24"/>
        <w:szCs w:val="23"/>
        <w:lang w:val="en-US" w:eastAsia="en-US" w:bidi="ar-SA"/>
      </w:rPr>
    </w:rPrDefault>
    <w:pPrDefault>
      <w:pPr>
        <w:spacing w:after="160" w:line="480" w:lineRule="auto"/>
        <w:jc w:val="center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line="259" w:lineRule="auto"/>
      <w:jc w:val="left"/>
    </w:pPr>
    <w:rPr>
      <w:rFonts w:ascii="Calibri" w:hAnsi="Calibri" w:cs="SimSun"/>
      <w:b w:val="0"/>
      <w:bCs w:val="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48</Words>
  <Characters>2554</Characters>
  <Application>Microsoft Office Word</Application>
  <DocSecurity>0</DocSecurity>
  <Lines>21</Lines>
  <Paragraphs>5</Paragraphs>
  <ScaleCrop>false</ScaleCrop>
  <Company/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hjae Campbell</dc:creator>
  <cp:lastModifiedBy>Tahjae Campbell</cp:lastModifiedBy>
  <cp:revision>8</cp:revision>
  <dcterms:created xsi:type="dcterms:W3CDTF">2020-06-11T05:43:00Z</dcterms:created>
  <dcterms:modified xsi:type="dcterms:W3CDTF">2020-06-24T17:01:00Z</dcterms:modified>
</cp:coreProperties>
</file>